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ician</w:t>
      </w:r>
      <w:r>
        <w:t xml:space="preserve"> </w:t>
      </w:r>
      <w:r>
        <w:t xml:space="preserve">Training</w:t>
      </w:r>
      <w:r>
        <w:t xml:space="preserve"> </w:t>
      </w:r>
      <w:r>
        <w:t xml:space="preserve">in</w:t>
      </w:r>
      <w:r>
        <w:t xml:space="preserve"> </w:t>
      </w:r>
      <w:r>
        <w:t xml:space="preserve">Italy</w:t>
      </w:r>
      <w:r>
        <w:t xml:space="preserve"> </w:t>
      </w:r>
      <w:r>
        <w:t xml:space="preserve">Milan</w:t>
      </w:r>
    </w:p>
    <w:bookmarkStart w:id="21" w:name="X0fcb52e1cbb574b6194b0b3b52e38a1a68ab927"/>
    <w:p>
      <w:pPr>
        <w:pStyle w:val="Heading1"/>
      </w:pPr>
      <w:r>
        <w:t xml:space="preserve">Scholarship Application Letter for Electrician Training Program in Milan, Ital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lan Technical Education Foundation (MTEF)</w:t>
      </w:r>
      <w:r>
        <w:br/>
      </w:r>
      <w:r>
        <w:t xml:space="preserve">Via della Scienza 15</w:t>
      </w:r>
      <w:r>
        <w:br/>
      </w:r>
      <w:r>
        <w:t xml:space="preserve">20126 Milan, Italy</w:t>
      </w:r>
    </w:p>
    <w:bookmarkStart w:id="20" w:name="Xf225cf0d22f63de8b162cb925d7ddb5eab85328"/>
    <w:p>
      <w:pPr>
        <w:pStyle w:val="Heading2"/>
      </w:pPr>
      <w:r>
        <w:t xml:space="preserve">Subject: Formal Application for Scholarship to Pursue Advanced Electrician Certification in Milan, Italy</w:t>
      </w:r>
    </w:p>
    <w:p>
      <w:pPr>
        <w:pStyle w:val="FirstParagraph"/>
      </w:pPr>
      <w:r>
        <w:t xml:space="preserve">To the Esteemed Scholarship Committee of the Milan Technical Education Foundation,</w:t>
      </w:r>
    </w:p>
    <w:p>
      <w:pPr>
        <w:pStyle w:val="BodyText"/>
      </w:pPr>
      <w:r>
        <w:t xml:space="preserve">It is with profound enthusiasm and unwavering commitment that I submit my formal application for the prestigious Advanced Electrical Engineering Scholarship, designed specifically for international students seeking vocational excellence in</w:t>
      </w:r>
      <w:r>
        <w:t xml:space="preserve"> </w:t>
      </w:r>
      <w:r>
        <w:rPr>
          <w:bCs/>
          <w:b/>
        </w:rPr>
        <w:t xml:space="preserve">Electrician</w:t>
      </w:r>
      <w:r>
        <w:t xml:space="preserve"> </w:t>
      </w:r>
      <w:r>
        <w:t xml:space="preserve">training within the dynamic urban landscape of</w:t>
      </w:r>
      <w:r>
        <w:t xml:space="preserve"> </w:t>
      </w:r>
      <w:r>
        <w:rPr>
          <w:bCs/>
          <w:b/>
        </w:rPr>
        <w:t xml:space="preserve">Italy Milan</w:t>
      </w:r>
      <w:r>
        <w:t xml:space="preserve">. As an experienced electrical technician from [Your Home Country], I have dedicated five years to hands-on work in residential and commercial installations, yet I recognize that achieving true mastery—particularly within Europe’s most stringent regulatory framework—demands specialized education. This Scholarship Application Letter outlines my journey, aspirations, and how the MTEF’s program in Milan represents the indispensable catalyst for my professional evolution.</w:t>
      </w:r>
    </w:p>
    <w:p>
      <w:pPr>
        <w:pStyle w:val="BodyText"/>
      </w:pPr>
      <w:r>
        <w:t xml:space="preserve">My fascination with electrical systems began during childhood in [Your Home Country], where I assisted my father—a local electrician—in repairing household circuits. This early exposure ignited a passion for problem-solving that blossomed into a formal apprenticeship at [Local Company Name] at age 18. Over the past five years, I have installed and maintained electrical systems across 200+ residential projects, including smart-home integrations and safety-compliant retrofits. However, I consistently encountered limitations due to my training being rooted in [Your Home Country]'s standards, which differ significantly from</w:t>
      </w:r>
      <w:r>
        <w:t xml:space="preserve"> </w:t>
      </w:r>
      <w:r>
        <w:rPr>
          <w:bCs/>
          <w:b/>
        </w:rPr>
        <w:t xml:space="preserve">Italy Milan</w:t>
      </w:r>
      <w:r>
        <w:t xml:space="preserve">'s rigorous CEI 64-8 regulations and EU-wide electrical safety protocols. For instance, during a recent contract for a luxury apartment complex in Rome, I was unable to finalize the project because my certifications did not align with Italian technical requirements. This experience crystallized my understanding: to contribute meaningfully to Milan’s infrastructure—where</w:t>
      </w:r>
      <w:r>
        <w:t xml:space="preserve"> </w:t>
      </w:r>
      <w:r>
        <w:rPr>
          <w:bCs/>
          <w:b/>
        </w:rPr>
        <w:t xml:space="preserve">Electrician</w:t>
      </w:r>
      <w:r>
        <w:t xml:space="preserve"> </w:t>
      </w:r>
      <w:r>
        <w:t xml:space="preserve">proficiency is both an art and a public safety imperative—I must earn accreditation within Italy’s ecosystem.</w:t>
      </w:r>
    </w:p>
    <w:p>
      <w:pPr>
        <w:pStyle w:val="BodyText"/>
      </w:pPr>
      <w:r>
        <w:t xml:space="preserve">This is precisely why I have chosen the Advanced Electrician Program at Politecnico di Milano’s Vocational Division, a cornerstone of</w:t>
      </w:r>
      <w:r>
        <w:t xml:space="preserve"> </w:t>
      </w:r>
      <w:r>
        <w:rPr>
          <w:bCs/>
          <w:b/>
        </w:rPr>
        <w:t xml:space="preserve">Italy Milan</w:t>
      </w:r>
      <w:r>
        <w:t xml:space="preserve">'s commitment to technical excellence. The curriculum uniquely bridges theoretical mastery (including renewable energy integration and IoT-enabled systems) with immersive workshops using Italian-certified equipment—exactly the gap my current skills lack. Milan itself is the ideal proving ground: as Europe’s fourth-largest city, it hosts 50+ major construction projects annually (per Comune di Milano data), from sustainable high-rises like</w:t>
      </w:r>
      <w:r>
        <w:t xml:space="preserve"> </w:t>
      </w:r>
      <w:r>
        <w:rPr>
          <w:iCs/>
          <w:i/>
        </w:rPr>
        <w:t xml:space="preserve">CityLife</w:t>
      </w:r>
      <w:r>
        <w:t xml:space="preserve"> </w:t>
      </w:r>
      <w:r>
        <w:t xml:space="preserve">to historic renovations requiring bespoke electrical solutions. My goal is not merely to earn a diploma but to become a certified professional who contributes to Milan’s vision of carbon-neutral urban development by 2050, where energy-efficient electrical networks are foundational.</w:t>
      </w:r>
    </w:p>
    <w:p>
      <w:pPr>
        <w:pStyle w:val="BodyText"/>
      </w:pPr>
      <w:r>
        <w:t xml:space="preserve">The financial barrier has been the most significant obstacle. While I have saved modestly through part-time work, tuition for this specialized program exceeds €8,500—far beyond my means without support. This is why I am earnestly seeking your scholarship. The MTEF’s mission to "elevate technical craftsmanship through accessible education" resonates deeply with my values. My proposed budget breakdown underscores the necessity of this support:</w:t>
      </w:r>
    </w:p>
    <w:p>
      <w:pPr>
        <w:numPr>
          <w:ilvl w:val="0"/>
          <w:numId w:val="1001"/>
        </w:numPr>
        <w:pStyle w:val="Compact"/>
      </w:pPr>
      <w:r>
        <w:rPr>
          <w:bCs/>
          <w:b/>
        </w:rPr>
        <w:t xml:space="preserve">Tuition &amp; Materials (€5,800)</w:t>
      </w:r>
      <w:r>
        <w:t xml:space="preserve">: Covers CEI-certified training modules, safety gear, and software licenses.</w:t>
      </w:r>
    </w:p>
    <w:p>
      <w:pPr>
        <w:numPr>
          <w:ilvl w:val="0"/>
          <w:numId w:val="1001"/>
        </w:numPr>
        <w:pStyle w:val="Compact"/>
      </w:pPr>
      <w:r>
        <w:rPr>
          <w:bCs/>
          <w:b/>
        </w:rPr>
        <w:t xml:space="preserve">Accommodation in Milan (€2,400)</w:t>
      </w:r>
      <w:r>
        <w:t xml:space="preserve">: Secure housing near the Politecnico campus to ensure consistent attendance.</w:t>
      </w:r>
    </w:p>
    <w:p>
      <w:pPr>
        <w:numPr>
          <w:ilvl w:val="0"/>
          <w:numId w:val="1001"/>
        </w:numPr>
        <w:pStyle w:val="Compact"/>
      </w:pPr>
      <w:r>
        <w:rPr>
          <w:bCs/>
          <w:b/>
        </w:rPr>
        <w:t xml:space="preserve">Living Expenses &amp; Transport (€1,300)</w:t>
      </w:r>
      <w:r>
        <w:t xml:space="preserve">: Covers metro passes and daily necessities during the 12-month program.</w:t>
      </w:r>
    </w:p>
    <w:p>
      <w:pPr>
        <w:pStyle w:val="FirstParagraph"/>
      </w:pPr>
      <w:r>
        <w:t xml:space="preserve">I am prepared to invest my full dedication: I will maintain a 95%+ attendance rate, volunteer with Milan’s</w:t>
      </w:r>
      <w:r>
        <w:t xml:space="preserve"> </w:t>
      </w:r>
      <w:r>
        <w:rPr>
          <w:iCs/>
          <w:i/>
        </w:rPr>
        <w:t xml:space="preserve">Associazione Elettrici Professionisti</w:t>
      </w:r>
      <w:r>
        <w:t xml:space="preserve"> </w:t>
      </w:r>
      <w:r>
        <w:t xml:space="preserve">for community projects, and commit to lifelong adherence to Italian safety standards. Post-graduation, I intend to work with firms like ABB Italia or Enel X in Milan—directly supporting the city’s grid modernization efforts while mentoring future technicians from underrepresented communities. My long-term vision includes founding a training hub that teaches sustainable electrical practices in Milan’s underserved districts, directly addressing the city’s goal of inclusive green growth.</w:t>
      </w:r>
    </w:p>
    <w:p>
      <w:pPr>
        <w:pStyle w:val="BodyText"/>
      </w:pPr>
      <w:r>
        <w:t xml:space="preserve">What distinguishes my application is my proven ability to thrive under structured rigor. In [Your Home Country], I completed a certification exam with 98% accuracy—a feat requiring 10-hour study days over three months—demonstrating discipline that will serve me well in Milan’s intensive program. I also attended the European Electrical Safety Conference in Barcelona (2023), where I presented on adaptive circuit design for aging infrastructures, reinforcing my capacity to engage with advanced technical discourse. Crucially, my fluency in Italian (B2 level) and ongoing language studies ensure seamless integration into Milan’s professional environment.</w:t>
      </w:r>
    </w:p>
    <w:p>
      <w:pPr>
        <w:pStyle w:val="BodyText"/>
      </w:pPr>
      <w:r>
        <w:t xml:space="preserve">Choosing</w:t>
      </w:r>
      <w:r>
        <w:t xml:space="preserve"> </w:t>
      </w:r>
      <w:r>
        <w:rPr>
          <w:bCs/>
          <w:b/>
        </w:rPr>
        <w:t xml:space="preserve">Italy Milan</w:t>
      </w:r>
      <w:r>
        <w:t xml:space="preserve"> </w:t>
      </w:r>
      <w:r>
        <w:t xml:space="preserve">is not arbitrary; it is strategic. The city’s position as a global hub for engineering innovation—evident in the new</w:t>
      </w:r>
      <w:r>
        <w:t xml:space="preserve"> </w:t>
      </w:r>
      <w:r>
        <w:rPr>
          <w:iCs/>
          <w:i/>
        </w:rPr>
        <w:t xml:space="preserve">Milan Innovation District</w:t>
      </w:r>
      <w:r>
        <w:t xml:space="preserve">, which prioritizes smart-grid technology—creates unparalleled opportunities to apply my learning immediately. My application reflects more than personal ambition: it aligns with Italy’s National Energy Strategy, which targets 30% renewable energy integration by 2030. As Milan’s electrical infrastructure expands to support this transition, certified professionals like those trained at Politecnico di Milano will be indispensable.</w:t>
      </w:r>
    </w:p>
    <w:p>
      <w:pPr>
        <w:pStyle w:val="BodyText"/>
      </w:pPr>
      <w:r>
        <w:t xml:space="preserve">I have attached my curriculum vitae, letters of recommendation from two licensed electricians in [Your Home Country], and proof of financial need. I welcome the opportunity to discuss how my technical background and unwavering dedication can contribute to MTEF’s legacy. Thank you for considering this Scholarship Application Letter with the seriousness it deserves. Milan awaits its next generation of skilled</w:t>
      </w:r>
      <w:r>
        <w:t xml:space="preserve"> </w:t>
      </w:r>
      <w:r>
        <w:rPr>
          <w:bCs/>
          <w:b/>
        </w:rPr>
        <w:t xml:space="preserve">Electrician</w:t>
      </w:r>
      <w:r>
        <w:t xml:space="preserve">s—and I am ready to earn that place through your suppor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ician Training in Italy Milan</dc:title>
  <dc:creator/>
  <cp:keywords/>
  <dcterms:created xsi:type="dcterms:W3CDTF">2026-07-23T13:24:50Z</dcterms:created>
  <dcterms:modified xsi:type="dcterms:W3CDTF">2026-07-23T13:24:50Z</dcterms:modified>
</cp:coreProperties>
</file>

<file path=docProps/custom.xml><?xml version="1.0" encoding="utf-8"?>
<Properties xmlns="http://schemas.openxmlformats.org/officeDocument/2006/custom-properties" xmlns:vt="http://schemas.openxmlformats.org/officeDocument/2006/docPropsVTypes"/>
</file>